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เส้นทางวงแหวนบางปะอิน มุ่งเหนือ และอีสานเริ่มหนาแน่น คนหนีอากาศร้อนหมอชิต 2 คนแน่น คาดวันนี้นับแสนคนไบเดนประกาศ หนุนอิสราเอล หากถูกอิหร่านโจมตี สายการบนิสายการบิน Lufthansa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หลังจากที่ ฐานที่มั่นสุดท้ายของทหารเมียนมา ถูกตีแตก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เพราะว่าตอนนี้ฝ่ายไทย ส่งทหารไทยตรึงกำลังแนวชายแดนหลังพบว่ามีทหารของเมียนมา กลุ่มที่หลบหนีออกจากค่า ยมาอยู่ที่จุดนั้นค่ะ// ทหารหน่วยเฉพาะกิจตรึงกำลังตลอดชายแดนไทย - เมียนมาหลังกลุ่ม KNU และแนวร่วม ยึดราวดีเข้าไปยึดค่ายผาซอง กองพันจากพม่าซึ่งถือว่าเป็นฐานที่มั่นสุดท้ายได้สำเร็จที่ผ่านมาค่ะ ทำให้ทหารเมียนมากว่า 200 นาย หลบเข้ามาบริเวณสะพานไทย เมียนมา ฝั่งที่ 2บ้านวังตะเคียนไต้ ปิดฝั่งเมียนมาทำให้รถบรรทุกจากไทย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บอกว่าเตรียมแผนรองรับผู้หนีภัยไว้ 2 จุดครับก็คือที่วัดอมราวดี วัดท่าอาจ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นี้ก็ได้เตรียมพื้นที่สำหรับคนอพยพคนไทย ซึ่งได้รับผลกระทบเช่นกันนะครับ ก็คือบริเวณสนามกีฬา 5ชายแดน ซึ่งอยู่ห่างจากสะพานมิตรภาพไทย-เมียนมา8 กิโลเมตรครับ // รองรับนะครับ ในเรื่องของถ้าหากว่าเกิดการอพยพพี่น้องชาวเมียนมาเข้ามานะครับ เราก็มีพื้นที่นยะครับ มีพื้นที่ปลอดภัยชั่วคราว ซึ่งเราก็เตรียมรองรับไว้เรียบร้องแล้วครับ // แต่ละพื้นที่// ก็แต่ละพื้นที่นี่ตลาดริมเมยนะครับ ซึ่งเป็น… อยู่ตรงข้ามกับเมืองระวันเรามีอยู่ 4 จุดด้วยกันนะครับ ก็รองรับได้เยอะค่ะ</w:t>
      </w:r>
    </w:p>
    <w:p>
      <w:pPr>
        <w:pStyle w:val="BodyText"/>
      </w:pPr>
      <w:r>
        <w:t xml:space="preserve">(คุณวันวิสาข์) นายสมชัย กิจเจริญรุ่งโรจน์ ผู้ว่าการจังหวัดตากลงพื้นที่สะพานมิตรภาพเพื่อประเมินสถานการณ์ และพูดคุยกับเมียมมาไม่ให้กระทบกับการค้าชายแดนนะครับ มีรายงานว่ากองทัพสังการให้เจ้ากรมยุทธการพิเศษที่ 6 เข้าพื้นที่รัฐมอญ รัฐกะเหรี่ยง และรัฐตะนาวศรีพื้นที่ภาวดีในพื้นที่ใกล้เคียงเข้าไปช่วยค่ะ</w:t>
      </w:r>
    </w:p>
    <w:p>
      <w:pPr>
        <w:pStyle w:val="BodyText"/>
      </w:pPr>
      <w:r>
        <w:t xml:space="preserve">(คุณเจษฎา) หลังจากที่KNU และแนวร่วมยึดเมียวดีได้ โจทย์ต่อไปคือบริหารในพื้นที่ เป็ฯโจทย์ใหญ่ครับ ว่าจะจัดการกันอย่างไร เพราะแนวร่วมก็มีหลายกลุ่ม คุยเรื่องนี้กับคุณนริศรานะครับ คุณนริศราครับ KNU จะทำอย่างไรต่อไปครับอย่างที่คุณเจษฎาบอกค่ะ คือหาแนวร่วม รวมถึงการเจรจานะคะ อย่างที่บอกก็จะเจรจากับ KNAกะเหรี่ยงนะคะ ที่นำโดยพลเอกด้านในของเมียวดี แต่ก่อนที่จะไปดูรายละเอียดนะคะ ไปดูสถานการณ์กองเมียนมาที่มีกองกำลังของกองทัพทหารเมียนมาการ 275 มาอยู่ที่บริเวณเชิงสะพานหรือว่าใต้สะพานมิตรภาพไทย-เมียนมา แห่งที่ 2 จังหวัดเมียวดีค่ะนี่เป็นภาพที่ถูกระบุนะคะ ว่ารัฐบาลทหารเมียนมา จากฐาน 275200 นายนะคะ ที่รวม ๆ ออกมาไปยังบริเวณสะพานมิตรภาพแห่งที่ 2เมียวดีนะคะ ทั้งหมดนี้นะคะ ไม่ได้สวมเครื่องสื่อต่างประเทศ และสื่อเมียนมาหลายสำนักยืนยันว่าเป็นกองกำลังของกองทัพทหาร ที่พ่ายให้กับกปฏิบัติการที่ 275 ค่ะ สำหรับฐานปฏิบัติการที่ 275ก็ถูกฌจมตีตั้งแต่บ่าย วันที่ 9ที่ผ่านมาค่ะ เรื่อยมาจนถึงเมื่อคืนนี้นะครับ ประมาณ4 ทุ่ม มีการแจ้งว่าสามารถยึดคืนพื้นที่ได้สำเร็จค่ะที่จะยึดคืนพื้นที่ได้สำเร็จกับฝ่ายกำลังต่อต้านค่ะ มีการรายงานค่ะว่า ต้องมีการปรับแผนอยู่ตลอดเวลาเนื่องจากกองทัพกำลังทหาร ในฐานปฏิบัติการนะคะรวมถึงสไนเปอร์อยู่นะคะ ทำให้ต้องปรับแผนมาใช้โดรนในการโจมตี ในส่วนที่กองกำลังของกองทัพของเมียนมาอยู่นะคะโดรนได้แล้วนะคะ ก็ถอยร่นมาจากฐานปฏิบัติการแล้วก็ถอยิิกมา มาอยู่ที่สะพานมิตรภาพไทย- เมียนมา แห่งที่ 2 ทำให้กองกำลัง KNUรวมถึงปีกทหารสามารถคุมพื้นที่ฐานปฏิบัติการ 275 ได้เบ็ดเสร็จค่ะ ดิฉันได้สอบถามค่ะ คุณเจษฎา คุณวันวิสาข์หลังจากนี้ หลังจากที่ฝ่ายต่อต้านนั้นสามารถยึดคืนพื้นที่จะเป็นที่มั่นสุดท้าย ก็คือ ฐานที่ 275 สำเร็จแล้ว จะทำอย่างไรต่อไปนะคะได้รับคำตอบจากทางด้านโฆษก คุณพะโด ซอตอนีนะคะ ที่ระบุค่ะ ว่าเดี๋ยวหลังจากนี้กองกำลัง KNUกองพันธมิตรที่เข้ามาบริหารภายในฐานนะคะ ส่วนเป้าหมายต่อไป ที่เป็นเมืองเรวดี ที่อยู่ในแม่สอด ไทย ในจังหวัดตากนี้นะคะนะคะ แล้วก็อยู่ในความดูแลของกองกำลัง KNU ที่นำโดย พันเอก ซอว์ ซิต ตู ค่ะมีการเจรจาพูดคุยค่ะ นี่ก็เป็นปัญหาภายในรัฐกะเหรี่ยงนะคะซึ่งคงจะต้องมีการพูโคุยกัน เพื่ออนาคตที่ดีของกองรัฐกะเหรี่ยงที่เกิดขึ้นค่ะ อธิบายให้คุณผู้ชมเข้าใจสถานการณ์ที่เกิดขึ้น สำหรับใครที่ติดตามนะคะจังหวัดเมียวดี ณ ขณะนี้นะคะ ก็อยู่ในความดูแลของทางด้านของกองทัพรัฐบาลเมียนมา หรือของ KNA หรือ แต่ว่าช่วงปลายปีที่ผ่านมาค่ะทางด้าน KNA ไม่ได้สนับสนุนที่ผ่านมาอะไรนะคะ</w:t>
      </w:r>
    </w:p>
    <w:p>
      <w:pPr>
        <w:pStyle w:val="BodyText"/>
      </w:pPr>
      <w:r>
        <w:t xml:space="preserve">(คุณเจษฎา) ส่วนคนงาน 21 คนของบริษัท บริษัท เจ แอนด์ บี เมททอล จำกัดที่ไปตรวจพบว่ามีค่าแคดเมียมเกินจำกัวันที่ 8 เมษายนที่ผ่านมา วันนี้แพทย์อนุญาตให้กลับบ้านได้นะครับ ส่วนอีก 7 คน ที่มีความเข้มข้นของสารแคดเมียมต่ว่าทุกรายนะครับ ไม่มีอาการผิดปกติอะไรอย่างอื่นมากนัก ส่วนกรมคืบหน้าคดีผู้บังคับการธรรมชาติและสิ่งแวดล้อม หรือ บก.ปทส.แจ้งข้อหาครอบครองวัตถุอันตราย โดยไม่ได้รับอนุญาต5 คดีค่ะ แบ่งเป็นที่ชลบุรี 1 คดี และกรุงเทพฯ 1 คดีหนึ่งในผู้บริหารของบริษัท เจ แอนด์ บี เมททอลโรงงานที่เจ้าหน้าที่ตรวจพบกากแคดเมียม 2 ครั้ง ล่าสุดเลื่อนการเข้าพบออกไปเป็น 18 เมษายนเนื่องจากว่าเราตอนนั้นเราอยู่ในการค้นหาแคดเมียมน่ะครับ ว่ามีที่ไหนบ้าง เราก็โทรไปหาเข้าเพื่อขอทราบข้อมูล เขาจะต้องเป็นคนหลักในการให้ข้อมูลเรานะครับก็ยังติดต่อไม่ได้จนปัจจุบันนี่ ติดต่อได้แล้วนะครับ ก็จะมา… ตอนแรกว่าจะมาวันนี้นะครับ เขาขอว่าปรึกษาทนายก่อนว่าต้องอย่างไรนะครับ จะไม่ให้การ อาจจะให้การเป็นหนังสือเป็นสิทธิ์ของผู้ต้องหา เราก็รอเขาอยู่นะครับ</w:t>
      </w:r>
    </w:p>
    <w:p>
      <w:pPr>
        <w:pStyle w:val="BodyText"/>
      </w:pPr>
      <w:r>
        <w:t xml:space="preserve">(คุณเจษฎา) การพ้นกากแคดเมียมที่พบที่บริษัท เจ แอนด์ บี ที่ผ่านมาบก.ปทส. ไม่ได้เข้าร่วมตรวจสอบนะครับ เป็นการดำเนินการของปลัดกระทรวงอุตสาหกรรมแตกต่างจากการตรวจพบทุก ๆ ครั้งที่ผ่านมาเมื่อวานนี้ครับ มีช่วงหนึ่งระหว่างที่เข้าไปตรวจสอบนายนายณัฐพล รังสิตพล ปลัดกระทรวงอุตสาหกรรมหันไปสอบถามนายพุฒิกร วิชัยดิษฐ อุตสาหกรรมจังหวัดสมุทรสาครครับ ถามว่าการตรวจค้นครั้งแรก4 เมษายน ถึงยังไม่พบ แต่ทำไมถึงมาเจอในตอนหลังซึ่งอุตสาหกรรมจังหวัดนี่ ตอบว่า การที่ไปตรวจครั้งแรก เจ้าของโรงงานไม่ได้พาเดินในโซนนี้ครับใช่ครับ แต่ว่าของที่อยู่ทางโน่น โดยเจ้าของแล้วเป็นคนนำตรวจ แต่เขาก็ไม่…เจ้าของตัวจริงลเย // ใช่ครับคุณเจนี่คือใช่ทั้งหมดเลย ครับแล้วก็รอบอาคารเลย คือ วาง Outdoor หมดเลยใช่ครับ</w:t>
      </w:r>
    </w:p>
    <w:p>
      <w:pPr>
        <w:pStyle w:val="BodyText"/>
      </w:pPr>
      <w:r>
        <w:t xml:space="preserve">(คุณเจษฎา) วันนี้ครบ7 วันนะครับ ที่นายกให้ฝ่ายที่เกี่ยวข้องขนย้ายกากแคดเมียม กลับไปที่จังหวัดตากแต่การขนย้ายยังไม่สามารถทำตามคำสั่งครับ ส่วนปริมาณที่หาพบแล้วตอนนี้ อยู่ที่ประมาณ12,800 ตัน ใกล้เคียงกับที่หน่วย ยืนยันก็คือ 13,000 ตันครับเสริมรถช่วงเช้าออกไป จากเที่ยวปกติ เพราะเที่ยวปกติ6 โมงครึ่ง แล้วก็ตี 5 เราจะมีรถให้แล้วก็จะมีรถต้นทาง พวกรถแพร่-น่าน เชียงราย เชียงใหม่นะครับ ก็ถือว่าไม่ตกค้าง ไม่แออัดครับ ส่วนที่สถานีอาณาเข</w:t>
      </w:r>
    </w:p>
    <w:p>
      <w:pPr>
        <w:pStyle w:val="BodyText"/>
      </w:pPr>
      <w:r>
        <w:t xml:space="preserve">(คุณเจษฎา) ส่วนที่สถานีขนส่งอาเขต จังหวัดเชียงใหม่วันนี้หลายคนก็ไปขึ้นรถที่นั้น กลับภูมิลำเนากลับบ้านเกิดนะครับ มีการจัดรถทุกเส้นท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5-06-12T10:37:20Z</dcterms:created>
  <dcterms:modified xsi:type="dcterms:W3CDTF">2025-06-12T10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มิถุนายน 2568 เวลา 13.45 น.</vt:lpwstr>
  </property>
  <property fmtid="{D5CDD505-2E9C-101B-9397-08002B2CF9AE}" pid="3" name="subtitle">
    <vt:lpwstr/>
  </property>
</Properties>
</file>